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3D8B7D3" w14:textId="4B6B5FF5" w:rsidR="009C3A6A" w:rsidRDefault="009C3A6A">
      <w:r>
        <w:rPr>
          <w:rFonts w:ascii="Arial" w:hAnsi="Arial" w:cs="Arial"/>
          <w:b/>
          <w:bCs/>
          <w:color w:val="333333"/>
          <w:sz w:val="18"/>
          <w:szCs w:val="18"/>
          <w:shd w:val="clear" w:color="auto" w:fill="FFFFFF"/>
        </w:rPr>
        <w:t xml:space="preserve">Zona </w:t>
      </w:r>
      <w:proofErr w:type="spellStart"/>
      <w:r>
        <w:rPr>
          <w:rFonts w:ascii="Arial" w:hAnsi="Arial" w:cs="Arial"/>
          <w:b/>
          <w:bCs/>
          <w:color w:val="333333"/>
          <w:sz w:val="18"/>
          <w:szCs w:val="18"/>
          <w:shd w:val="clear" w:color="auto" w:fill="FFFFFF"/>
        </w:rPr>
        <w:t>metropolitana</w:t>
      </w:r>
      <w:proofErr w:type="spellEnd"/>
      <w:r>
        <w:rPr>
          <w:rFonts w:ascii="Arial" w:hAnsi="Arial" w:cs="Arial"/>
          <w:b/>
          <w:bCs/>
          <w:color w:val="333333"/>
          <w:sz w:val="18"/>
          <w:szCs w:val="18"/>
          <w:shd w:val="clear" w:color="auto" w:fill="FFFFFF"/>
        </w:rPr>
        <w:t xml:space="preserve"> de La Piedad-</w:t>
      </w:r>
      <w:proofErr w:type="spellStart"/>
      <w:r>
        <w:rPr>
          <w:rFonts w:ascii="Arial" w:hAnsi="Arial" w:cs="Arial"/>
          <w:b/>
          <w:bCs/>
          <w:color w:val="333333"/>
          <w:sz w:val="18"/>
          <w:szCs w:val="18"/>
          <w:shd w:val="clear" w:color="auto" w:fill="FFFFFF"/>
        </w:rPr>
        <w:t>Pénjamo</w:t>
      </w:r>
      <w:proofErr w:type="spellEnd"/>
    </w:p>
    <w:p w14:paraId="01837704" w14:textId="714D0B00" w:rsidR="00796E1B" w:rsidRDefault="009C3A6A">
      <w:r>
        <w:rPr>
          <w:noProof/>
        </w:rPr>
        <w:drawing>
          <wp:inline distT="0" distB="0" distL="0" distR="0" wp14:anchorId="5DB492EB" wp14:editId="42A37825">
            <wp:extent cx="2970789" cy="2225870"/>
            <wp:effectExtent l="0" t="0" r="127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983034" cy="2235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BE34A2E" wp14:editId="0C266BDF">
            <wp:extent cx="2945378" cy="2091658"/>
            <wp:effectExtent l="0" t="0" r="762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72373" cy="2110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BE667" w14:textId="29D0A88E" w:rsidR="009C3A6A" w:rsidRDefault="00A05B72">
      <w:r>
        <w:br/>
      </w:r>
      <w:r w:rsidRPr="00A05B72">
        <w:t>Tecomán</w:t>
      </w:r>
    </w:p>
    <w:p w14:paraId="3A0A66E5" w14:textId="3BC6C635" w:rsidR="009C3A6A" w:rsidRDefault="009C3A6A">
      <w:r>
        <w:rPr>
          <w:noProof/>
        </w:rPr>
        <w:drawing>
          <wp:inline distT="0" distB="0" distL="0" distR="0" wp14:anchorId="13016DDB" wp14:editId="3D1406C2">
            <wp:extent cx="2971800" cy="20402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71800" cy="2040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3AEA6F6" wp14:editId="40F954F0">
            <wp:extent cx="2971800" cy="2012633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71800" cy="2012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67CD1" w14:textId="77777777" w:rsidR="008E2AF7" w:rsidRDefault="008E2AF7"/>
    <w:p w14:paraId="390F2BDA" w14:textId="77777777" w:rsidR="008E2AF7" w:rsidRDefault="008E2AF7"/>
    <w:p w14:paraId="16122071" w14:textId="798C777E" w:rsidR="008E2AF7" w:rsidRDefault="008E2AF7">
      <w:r>
        <w:rPr>
          <w:rFonts w:hint="eastAsia"/>
        </w:rPr>
        <w:t>Base</w:t>
      </w:r>
      <w:r>
        <w:t>d only on population is also not perfect, because people move to places no one live but work or simply travel across</w:t>
      </w:r>
    </w:p>
    <w:p w14:paraId="65393C36" w14:textId="784A6192" w:rsidR="008E2AF7" w:rsidRDefault="008E2AF7">
      <w:bookmarkStart w:id="0" w:name="_GoBack"/>
      <w:bookmarkEnd w:id="0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776"/>
        <w:gridCol w:w="4574"/>
      </w:tblGrid>
      <w:tr w:rsidR="008E2AF7" w14:paraId="5D7C80DF" w14:textId="77777777" w:rsidTr="008E2AF7">
        <w:tc>
          <w:tcPr>
            <w:tcW w:w="4675" w:type="dxa"/>
          </w:tcPr>
          <w:p w14:paraId="01D958A1" w14:textId="1680B144" w:rsidR="008E2AF7" w:rsidRDefault="008E2AF7">
            <w:r>
              <w:t>No population</w:t>
            </w:r>
          </w:p>
          <w:p w14:paraId="216F563F" w14:textId="20BDD6FF" w:rsidR="008E2AF7" w:rsidRDefault="008E2AF7">
            <w:pPr>
              <w:rPr>
                <w:rFonts w:hint="eastAsia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DEDC38A" wp14:editId="157342E0">
                  <wp:extent cx="2886075" cy="1524000"/>
                  <wp:effectExtent l="0" t="0" r="9525" b="0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6075" cy="152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7CFAC78D" w14:textId="54C33FCC" w:rsidR="008E2AF7" w:rsidRDefault="008E2AF7">
            <w:r>
              <w:rPr>
                <w:rFonts w:hint="eastAsia"/>
              </w:rPr>
              <w:lastRenderedPageBreak/>
              <w:t>H</w:t>
            </w:r>
            <w:r>
              <w:t>ere there is a Federal facility</w:t>
            </w:r>
          </w:p>
          <w:p w14:paraId="617356E4" w14:textId="77777777" w:rsidR="008E2AF7" w:rsidRDefault="008E2AF7"/>
          <w:p w14:paraId="20D9443E" w14:textId="77777777" w:rsidR="008E2AF7" w:rsidRDefault="008E2AF7">
            <w:r>
              <w:rPr>
                <w:noProof/>
              </w:rPr>
              <w:lastRenderedPageBreak/>
              <w:drawing>
                <wp:inline distT="0" distB="0" distL="0" distR="0" wp14:anchorId="141DB381" wp14:editId="527C133C">
                  <wp:extent cx="2562225" cy="1438275"/>
                  <wp:effectExtent l="0" t="0" r="9525" b="9525"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2225" cy="1438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74C844E" w14:textId="1262E6BA" w:rsidR="008E2AF7" w:rsidRDefault="008E2AF7">
            <w:pPr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75F70415" wp14:editId="4F7B1949">
                  <wp:extent cx="1365807" cy="1327868"/>
                  <wp:effectExtent l="0" t="0" r="6350" b="5715"/>
                  <wp:docPr id="7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9120" cy="13310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773A32F3" wp14:editId="5D336944">
                  <wp:extent cx="1289437" cy="1083127"/>
                  <wp:effectExtent l="0" t="0" r="6350" b="3175"/>
                  <wp:docPr id="8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3084" cy="11029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D1230C" w14:textId="4D738EC7" w:rsidR="008E2AF7" w:rsidRDefault="008E2AF7">
      <w:pPr>
        <w:rPr>
          <w:rFonts w:hint="eastAsia"/>
        </w:rPr>
      </w:pPr>
    </w:p>
    <w:sectPr w:rsidR="008E2A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0MLY0BQITIwtLAyUdpeDU4uLM/DyQAsNaAAAUc24sAAAA"/>
  </w:docVars>
  <w:rsids>
    <w:rsidRoot w:val="00796E1B"/>
    <w:rsid w:val="00327D05"/>
    <w:rsid w:val="00796E1B"/>
    <w:rsid w:val="008E2AF7"/>
    <w:rsid w:val="009C3A6A"/>
    <w:rsid w:val="00A05B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4F09A"/>
  <w15:chartTrackingRefBased/>
  <w15:docId w15:val="{987FEA8A-35EF-4D7A-8483-AB4216DF34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9C3A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9C3A6A"/>
    <w:rPr>
      <w:rFonts w:ascii="Segoe UI" w:hAnsi="Segoe UI" w:cs="Segoe UI"/>
      <w:sz w:val="18"/>
      <w:szCs w:val="18"/>
    </w:rPr>
  </w:style>
  <w:style w:type="table" w:styleId="a4">
    <w:name w:val="Table Grid"/>
    <w:basedOn w:val="a1"/>
    <w:uiPriority w:val="39"/>
    <w:rsid w:val="008E2A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916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2</Pages>
  <Words>35</Words>
  <Characters>20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hui Wu</dc:creator>
  <cp:keywords/>
  <dc:description/>
  <cp:lastModifiedBy>Wu Jiahui</cp:lastModifiedBy>
  <cp:revision>4</cp:revision>
  <dcterms:created xsi:type="dcterms:W3CDTF">2019-03-26T19:59:00Z</dcterms:created>
  <dcterms:modified xsi:type="dcterms:W3CDTF">2019-09-16T14:45:00Z</dcterms:modified>
</cp:coreProperties>
</file>